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2107da60dfa7246ac1d99a4a062a66fb564813"/>
      <w:r>
        <w:rPr>
          <w:b/>
        </w:rPr>
        <w:t xml:space="preserve">ПРОТОКОЛ ЕЛЕКТРОННОГО АУКЦІОНУ № GFE001-UA-20210406-755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4,5139 га, кадастровий номер 3210800000:01:137:0242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; реєстраційний номер об’єкту нерухомого майна 12030632108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4,5139 га, кадастровий номер 3210800000:01:137:0242, цільове призначення для будівництва і обслуговування житлового будинку, господарських будівель і споруд (присадибна ділянка), за адресою: Київська обл., м. Буча; реєстраційний номер об’єкту нерухомого майна 120306321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27 5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62 7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Харченко Валентина Миколаївна, #210791672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Жовтан Ігор Олександрович, #304571467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5.2021 13:44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2:36:47Z</dcterms:created>
  <dcterms:modified xsi:type="dcterms:W3CDTF">2024-05-06T12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